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Project Manager position at [Company Name] in Israel Jerusalem. As a dedicated and experienced professional with a proven track record in managing complex projects across dynamic environments, I am eager to contribute my expertise to an organization that thrives on innovation and excellence. Israel Jerusalem, a city renowned for its rich cultural heritage and cutting-edge technological advancements, represents an ideal setting for me to apply my skills in project management while aligning with the unique challenges and opportunities of this vibrant region.</w:t>
      </w:r>
    </w:p>
    <w:p>
      <w:pPr>
        <w:pStyle w:val="BodyText"/>
      </w:pPr>
      <w:r>
        <w:t xml:space="preserve">Throughout my career as a Project Manager, I have consistently demonstrated the ability to lead cross-functional teams, deliver projects on time and within budget, and foster collaboration among stakeholders. My background spans industries such as technology, construction, and renewable energy, where I have navigated intricate project landscapes to achieve measurable results. In particular, my experience in managing large-scale infrastructure projects in the Middle East has equipped me with a deep understanding of the region’s unique operational requirements, including its emphasis on cultural sensitivity and strategic planning.</w:t>
      </w:r>
    </w:p>
    <w:p>
      <w:pPr>
        <w:pStyle w:val="BodyText"/>
      </w:pPr>
      <w:r>
        <w:t xml:space="preserve">What excites me most about this opportunity is the chance to work within Israel Jerusalem’s thriving ecosystem. This city is not only a hub for startups and tech innovation but also a place where traditional values intersect with modern solutions. As a Project Manager, I am committed to bridging these worlds, ensuring that every initiative aligns with both local needs and global standards. My ability to adapt to diverse environments, coupled with my passion for problem-solving, positions me to contribute effectively to [Company Name]’s mission of driving impactful projects in this region.</w:t>
      </w:r>
    </w:p>
    <w:p>
      <w:pPr>
        <w:pStyle w:val="BodyText"/>
      </w:pPr>
      <w:r>
        <w:t xml:space="preserve">One of my most significant achievements as a Project Manager was leading a multi-million-dollar renewable energy initiative in the Negev Desert. This project required coordinating with government agencies, local communities, and international partners to develop sustainable infrastructure. By implementing agile methodologies and maintaining transparent communication channels, we successfully completed the project two months ahead of schedule while exceeding environmental benchmarks. This experience reinforced my belief that effective project management is not just about meeting deadlines but about creating value for all stakeholders involved.</w:t>
      </w:r>
    </w:p>
    <w:p>
      <w:pPr>
        <w:pStyle w:val="BodyText"/>
      </w:pPr>
      <w:r>
        <w:t xml:space="preserve">Additionally, I have a strong foundation in risk management and quality assurance, which are critical to ensuring the success of projects in any location. In Israel Jerusalem, where rapid urbanization and technological growth demand precision and adaptability, these skills are particularly valuable. I am adept at identifying potential roadblocks early in the project lifecycle and developing contingency plans to mitigate risks. My proactive approach has consistently resulted in minimal disruptions and high client satisfaction rates.</w:t>
      </w:r>
    </w:p>
    <w:p>
      <w:pPr>
        <w:pStyle w:val="BodyText"/>
      </w:pPr>
      <w:r>
        <w:t xml:space="preserve">What sets me apart as a Project Manager is my ability to inspire and empower teams. I believe that successful projects are built on trust, collaboration, and shared goals. In Jerusalem, where the workforce is diverse and highly skilled, I am confident in my ability to foster an inclusive environment where every team member feels valued. My leadership style emphasizes open communication, accountability, and a commitment to continuous improvement—principles that align with the values of [Company Name] and the spirit of innovation in Israel.</w:t>
      </w:r>
    </w:p>
    <w:p>
      <w:pPr>
        <w:pStyle w:val="BodyText"/>
      </w:pPr>
      <w:r>
        <w:t xml:space="preserve">Furthermore, my experience working with international teams has prepared me to navigate the complexities of global project management. I am fluent in English and Hebrew, which allows me to engage effectively with local stakeholders and ensure seamless communication across cultural and linguistic barriers. This is particularly important in Jerusalem, where understanding the nuances of local interactions can significantly enhance project outcomes.</w:t>
      </w:r>
    </w:p>
    <w:p>
      <w:pPr>
        <w:pStyle w:val="BodyText"/>
      </w:pPr>
      <w:r>
        <w:t xml:space="preserve">As a Project Manager, I am not only focused on the technical aspects of my role but also on contributing to the broader community. I have volunteered with initiatives that support education and infrastructure development in underserved areas, and I believe that projects should have a positive societal impact. In Jerusalem, where there is a strong emphasis on social responsibility, this perspective aligns perfectly with the goals of [Company Name].</w:t>
      </w:r>
    </w:p>
    <w:p>
      <w:pPr>
        <w:pStyle w:val="BodyText"/>
      </w:pPr>
      <w:r>
        <w:t xml:space="preserve">I am eager to bring my expertise in project management to Israel Jerusalem and contribute to the success of [Company Name]’s initiatives. My passion for innovation, combined with my dedication to excellence, makes me a strong candidate for this role. I am confident that my skills and experiences will enable me to add significant value to your team while supporting the growth of this remarkable city.</w:t>
      </w:r>
    </w:p>
    <w:p>
      <w:pPr>
        <w:pStyle w:val="BodyText"/>
      </w:pPr>
      <w:r>
        <w:t xml:space="preserve">Thank you for considering my application. I would welcome the opportunity to discuss how my background and vision align with [Company Name]’s objectives. Please feel free to contact me at [Your Phone Number] or [Your Email Address] at your earliest convenience. I look forward to the possibility of contributing to the continued success of your organization in Israel Jerusalem.</w:t>
      </w:r>
    </w:p>
    <w:p>
      <w:pPr>
        <w:pStyle w:val="BodyText"/>
      </w:pPr>
      <w:r>
        <w:t xml:space="preserve">Sincerely,</w:t>
      </w:r>
    </w:p>
    <w:p>
      <w:pPr>
        <w:pStyle w:val="BodyText"/>
      </w:pP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14:47Z</dcterms:created>
  <dcterms:modified xsi:type="dcterms:W3CDTF">2026-07-23T04:14:47Z</dcterms:modified>
</cp:coreProperties>
</file>

<file path=docProps/custom.xml><?xml version="1.0" encoding="utf-8"?>
<Properties xmlns="http://schemas.openxmlformats.org/officeDocument/2006/custom-properties" xmlns:vt="http://schemas.openxmlformats.org/officeDocument/2006/docPropsVTypes"/>
</file>